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journalist position at your esteemed organization in the United States Miami. As a dedicated and passionate journalist with a proven track record of uncovering impactful stories, I am eager to contribute my skills, experiences, and enthusiasm for storytelling to your team. Miami, with its vibrant cultural tapestry, dynamic economy, and global significance as a hub for international news, represents an ideal environment for me to thrive as a journalist. I am particularly drawn to the opportunity of reporting on the unique narratives that shape this city and its role within the broader context of the United States.</w:t>
      </w:r>
    </w:p>
    <w:p>
      <w:pPr>
        <w:pStyle w:val="BodyText"/>
      </w:pPr>
      <w:r>
        <w:t xml:space="preserve">Throughout my career in journalism, I have focused on delivering compelling, accurate, and timely stories that resonate with diverse audiences. My work has spanned investigative reporting, feature writing, multimedia storytelling, and community engagement—skills that align perfectly with the demands of a journalist position in Miami. Whether covering local politics, cultural events, or international developments affecting the region, I bring a critical eye and a commitment to ethical journalism. The United States Miami offers a unique blend of opportunities to explore issues such as immigration, climate change, tourism, and economic innovation—all of which are vital topics for contemporary media coverage.</w:t>
      </w:r>
    </w:p>
    <w:p>
      <w:pPr>
        <w:pStyle w:val="BodyText"/>
      </w:pPr>
      <w:r>
        <w:t xml:space="preserve">One of my core strengths as a journalist is my ability to connect with communities and amplify their voices. In Miami, where the population is rich in cultural diversity and global influences, I have consistently sought to highlight underrepresented perspectives. For example, during my time as a reporter for [Previous Publication Name], I conducted in-depth interviews with immigrant entrepreneurs, environmental activists, and local leaders to shed light on the challenges and triumphs of life in this ever-evolving city. These experiences reinforced my belief that journalism is not just about reporting facts but about fostering understanding and driving meaningful conversations.</w:t>
      </w:r>
    </w:p>
    <w:p>
      <w:pPr>
        <w:pStyle w:val="BodyText"/>
      </w:pPr>
      <w:r>
        <w:t xml:space="preserve">The United States Miami also presents a unique set of challenges and opportunities for journalists. As a gateway between North America, Latin America, and the Caribbean, the region is a crossroads of global events that demand nuanced coverage. Whether it’s the impact of hurricanes on coastal communities, the cultural significance of festivals like Art Basel, or the economic shifts driven by tourism and technology, I am prepared to navigate these complexities with professionalism and creativity. My background in multimedia storytelling—through video production, podcasts, and interactive content—enables me to adapt to the evolving landscape of journalism while maintaining a focus on quality and relevance.</w:t>
      </w:r>
    </w:p>
    <w:p>
      <w:pPr>
        <w:pStyle w:val="BodyText"/>
      </w:pPr>
      <w:r>
        <w:t xml:space="preserve">What excites me most about this opportunity is the chance to contribute to a publication that values integrity, innovation, and community connection. I have followed [Publication Name]’s work closely and admire its commitment to delivering news that informs, engages, and empowers readers. In Miami, where the media landscape is as dynamic as the city itself, I believe my skills in research, writing, and audience engagement would align seamlessly with your mission. I am particularly interested in collaborating on projects that explore the intersection of local and global issues—such as how climate change affects coastal communities or how Miami’s role as a financial hub impacts international trade.</w:t>
      </w:r>
    </w:p>
    <w:p>
      <w:pPr>
        <w:pStyle w:val="BodyText"/>
      </w:pPr>
      <w:r>
        <w:t xml:space="preserve">My academic background in journalism and communication, coupled with hands-on experience in newsrooms across the United States, has equipped me with a strong foundation to excel in this role. I hold a [Degree Name] from [University Name], where I specialized in investigative reporting and media ethics. Additionally, my work as a freelance journalist for outlets such as [Other Publications] has allowed me to refine my ability to write for different audiences and adapt to various editorial styles. These experiences have taught me the importance of precision, adaptability, and a deep respect for the stories I cover.</w:t>
      </w:r>
    </w:p>
    <w:p>
      <w:pPr>
        <w:pStyle w:val="BodyText"/>
      </w:pPr>
      <w:r>
        <w:t xml:space="preserve">In addition to my technical skills, I bring a passion for storytelling that is rooted in curiosity and a desire to make a difference. Journalism, in the United States Miami and beyond, is more than just a profession—it is a responsibility to hold power accountable and give voice to the voiceless. I am deeply committed to upholding these principles while navigating the complexities of modern media. Whether it’s breaking news, long-form features, or investigative pieces, I approach every story with the same level of dedication and integrity.</w:t>
      </w:r>
    </w:p>
    <w:p>
      <w:pPr>
        <w:pStyle w:val="BodyText"/>
      </w:pPr>
      <w:r>
        <w:t xml:space="preserve">As a journalist in the United States Miami, I am eager to contribute to your publication’s continued success by delivering stories that inform and inspire. My ability to work independently while collaborating effectively with editors, photographers, and other journalists ensures that I can meet deadlines without compromising quality. I am also comfortable working in fast-paced environments and adapting to changing priorities—a skill that is essential in the ever-evolving world of journalism.</w:t>
      </w:r>
    </w:p>
    <w:p>
      <w:pPr>
        <w:pStyle w:val="BodyText"/>
      </w:pPr>
      <w:r>
        <w:t xml:space="preserve">I would welcome the opportunity to discuss how my background, skills, and vision align with the goals of your team. Thank you for considering my application. I look forward to the possibility of contributing to [Publication Name]’s mission and helping shape the future of journalism in the United States Miami.</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United States Miami</dc:title>
  <dc:creator/>
  <dc:language>en</dc:language>
  <cp:keywords/>
  <dcterms:created xsi:type="dcterms:W3CDTF">2026-07-21T11:29:03Z</dcterms:created>
  <dcterms:modified xsi:type="dcterms:W3CDTF">2026-07-21T11:29:03Z</dcterms:modified>
</cp:coreProperties>
</file>

<file path=docProps/custom.xml><?xml version="1.0" encoding="utf-8"?>
<Properties xmlns="http://schemas.openxmlformats.org/officeDocument/2006/custom-properties" xmlns:vt="http://schemas.openxmlformats.org/officeDocument/2006/docPropsVTypes"/>
</file>